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6123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9405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58ff51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fc9728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11:28Z</dcterms:created>
  <dcterms:modified xsi:type="dcterms:W3CDTF">2022-01-19T18:11:28Z</dcterms:modified>
</cp:coreProperties>
</file>